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C770E3" w14:textId="77777777" w:rsidR="00A84391" w:rsidRPr="00AA7D7D" w:rsidRDefault="00B96B70" w:rsidP="00B96B70">
      <w:pPr>
        <w:tabs>
          <w:tab w:val="center" w:pos="4513"/>
          <w:tab w:val="right" w:pos="9026"/>
        </w:tabs>
        <w:jc w:val="center"/>
        <w:rPr>
          <w:rFonts w:asciiTheme="majorBidi" w:eastAsia="Calibri" w:hAnsiTheme="majorBidi" w:cstheme="majorBidi"/>
          <w:b/>
          <w:bCs/>
          <w:noProof/>
          <w:sz w:val="32"/>
          <w:szCs w:val="32"/>
          <w:lang w:bidi="ar-EG"/>
        </w:rPr>
      </w:pPr>
      <w:r>
        <w:rPr>
          <w:rFonts w:asciiTheme="majorBidi" w:eastAsia="Calibri" w:hAnsiTheme="majorBidi" w:cstheme="majorBidi"/>
          <w:b/>
          <w:bCs/>
          <w:noProof/>
          <w:sz w:val="32"/>
          <w:szCs w:val="32"/>
          <w:lang w:bidi="ar-EG"/>
        </w:rPr>
        <w:t xml:space="preserve">Absence </w:t>
      </w:r>
      <w:r w:rsidR="009E25C9" w:rsidRPr="00AA7D7D">
        <w:rPr>
          <w:rFonts w:asciiTheme="majorBidi" w:eastAsia="Calibri" w:hAnsiTheme="majorBidi" w:cstheme="majorBidi"/>
          <w:b/>
          <w:bCs/>
          <w:noProof/>
          <w:sz w:val="32"/>
          <w:szCs w:val="32"/>
          <w:lang w:bidi="ar-EG"/>
        </w:rPr>
        <w:t>Excuse Form</w:t>
      </w:r>
    </w:p>
    <w:tbl>
      <w:tblPr>
        <w:tblStyle w:val="TableGrid1"/>
        <w:tblW w:w="10525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415"/>
        <w:gridCol w:w="1620"/>
        <w:gridCol w:w="1530"/>
        <w:gridCol w:w="1350"/>
        <w:gridCol w:w="2610"/>
      </w:tblGrid>
      <w:tr w:rsidR="00A84391" w:rsidRPr="00AA7D7D" w14:paraId="2D12E948" w14:textId="77777777" w:rsidTr="00B9294F">
        <w:trPr>
          <w:trHeight w:val="340"/>
          <w:jc w:val="center"/>
        </w:trPr>
        <w:tc>
          <w:tcPr>
            <w:tcW w:w="1052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4271C2" w14:textId="77777777" w:rsidR="00A84391" w:rsidRPr="00AA7D7D" w:rsidRDefault="00A84391" w:rsidP="003669A7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  <w:t xml:space="preserve">General </w:t>
            </w:r>
            <w:r w:rsidR="00A67988" w:rsidRPr="00AA7D7D"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  <w:t xml:space="preserve"> and Academic </w:t>
            </w:r>
            <w:r w:rsidRPr="00AA7D7D"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  <w:t>Information</w:t>
            </w:r>
          </w:p>
        </w:tc>
      </w:tr>
      <w:tr w:rsidR="00A84391" w:rsidRPr="00AA7D7D" w14:paraId="124B56CB" w14:textId="77777777" w:rsidTr="004E0BD1">
        <w:tblPrEx>
          <w:shd w:val="clear" w:color="auto" w:fill="auto"/>
        </w:tblPrEx>
        <w:trPr>
          <w:trHeight w:val="278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98C45C6" w14:textId="77777777" w:rsidR="00A84391" w:rsidRPr="00AA7D7D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Student Name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55D95DF" w14:textId="77777777" w:rsidR="00A84391" w:rsidRPr="00AA7D7D" w:rsidRDefault="00A84391" w:rsidP="003669A7">
            <w:pPr>
              <w:rPr>
                <w:rFonts w:asciiTheme="majorBidi" w:eastAsia="Times New Roman" w:hAnsiTheme="majorBidi" w:cstheme="majorBidi"/>
                <w:rtl/>
                <w:lang w:bidi="ar-EG"/>
              </w:rPr>
            </w:pPr>
          </w:p>
        </w:tc>
      </w:tr>
      <w:tr w:rsidR="00374B94" w:rsidRPr="00AA7D7D" w14:paraId="2CFB901A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4D67DC" w14:textId="77777777" w:rsidR="00374B94" w:rsidRPr="00AA7D7D" w:rsidRDefault="00374B94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Student ID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965305" w14:textId="77777777" w:rsidR="00374B94" w:rsidRPr="00AA7D7D" w:rsidRDefault="00374B94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74B94" w:rsidRPr="00AA7D7D" w14:paraId="36E83B7D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D41282" w14:textId="77777777" w:rsidR="00374B94" w:rsidRPr="00AA7D7D" w:rsidRDefault="00374B94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Faculty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7D6CFA1" w14:textId="77777777" w:rsidR="00374B94" w:rsidRPr="00AA7D7D" w:rsidRDefault="00374B94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4391" w:rsidRPr="00AA7D7D" w14:paraId="07B2F491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3F08C0" w14:textId="77777777" w:rsidR="00A84391" w:rsidRPr="00AA7D7D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School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3F552A" w14:textId="77777777" w:rsidR="00A84391" w:rsidRPr="00AA7D7D" w:rsidRDefault="00A84391" w:rsidP="006530B7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4391" w:rsidRPr="00AA7D7D" w14:paraId="084992B8" w14:textId="77777777" w:rsidTr="004E0BD1">
        <w:trPr>
          <w:trHeight w:val="8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5D1D03" w14:textId="77777777" w:rsidR="00A84391" w:rsidRPr="00AA7D7D" w:rsidRDefault="00A84391" w:rsidP="003669A7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Department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2F0116" w14:textId="77777777" w:rsidR="00A84391" w:rsidRPr="00AA7D7D" w:rsidRDefault="00A8439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6140D1" w:rsidRPr="00AA7D7D" w14:paraId="7A949CBE" w14:textId="77777777" w:rsidTr="004E0BD1">
        <w:trPr>
          <w:trHeight w:val="8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8E5BA3" w14:textId="77777777" w:rsidR="006140D1" w:rsidRPr="00AA7D7D" w:rsidRDefault="006140D1" w:rsidP="00046F2C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Major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5E37EF" w14:textId="77777777" w:rsidR="006140D1" w:rsidRPr="00AA7D7D" w:rsidRDefault="006140D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6140D1" w:rsidRPr="00AA7D7D" w14:paraId="5728DFA9" w14:textId="77777777" w:rsidTr="004E0BD1">
        <w:trPr>
          <w:trHeight w:val="8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4E2BD2" w14:textId="77777777" w:rsidR="006140D1" w:rsidRPr="00AA7D7D" w:rsidRDefault="006140D1" w:rsidP="003669A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E-mail Address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F3E86F" w14:textId="77777777" w:rsidR="006140D1" w:rsidRPr="00AA7D7D" w:rsidRDefault="006140D1" w:rsidP="003669A7">
            <w:pPr>
              <w:contextualSpacing/>
              <w:rPr>
                <w:rFonts w:asciiTheme="majorBidi" w:eastAsia="Calibri" w:hAnsiTheme="majorBidi" w:cstheme="majorBidi"/>
                <w:lang w:bidi="ar-EG"/>
              </w:rPr>
            </w:pPr>
          </w:p>
        </w:tc>
      </w:tr>
      <w:tr w:rsidR="00A67988" w:rsidRPr="00AA7D7D" w14:paraId="20CBAE9F" w14:textId="77777777" w:rsidTr="004E0BD1">
        <w:trPr>
          <w:trHeight w:val="8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19419E" w14:textId="77777777" w:rsidR="00A67988" w:rsidRPr="00AA7D7D" w:rsidRDefault="00A67988" w:rsidP="00A67988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Term of Enrollment</w:t>
            </w:r>
            <w:r w:rsidR="004E0BD1">
              <w:rPr>
                <w:rFonts w:asciiTheme="majorBidi" w:eastAsia="Calibri" w:hAnsiTheme="majorBidi" w:cstheme="majorBidi"/>
                <w:b/>
                <w:bCs/>
                <w:lang w:bidi="ar-EG"/>
              </w:rPr>
              <w:t xml:space="preserve"> (Batch)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F72178" w14:textId="77777777" w:rsidR="00A67988" w:rsidRPr="00AA7D7D" w:rsidRDefault="00A67988" w:rsidP="004E0BD1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noProof/>
                <w:lang w:bidi="ar-EG"/>
              </w:rPr>
              <w:t xml:space="preserve"> Fall ( )              </w:t>
            </w:r>
            <w:r w:rsidR="004E0BD1">
              <w:rPr>
                <w:rFonts w:asciiTheme="majorBidi" w:eastAsia="Calibri" w:hAnsiTheme="majorBidi" w:cstheme="majorBidi"/>
                <w:noProof/>
                <w:lang w:bidi="ar-EG"/>
              </w:rPr>
              <w:t xml:space="preserve">   </w:t>
            </w:r>
            <w:r w:rsidRPr="00AA7D7D">
              <w:rPr>
                <w:rFonts w:asciiTheme="majorBidi" w:hAnsiTheme="majorBidi" w:cstheme="majorBidi"/>
              </w:rPr>
              <w:t>Year:</w:t>
            </w:r>
          </w:p>
        </w:tc>
      </w:tr>
      <w:tr w:rsidR="00A67988" w:rsidRPr="00AA7D7D" w14:paraId="338E4ED9" w14:textId="77777777" w:rsidTr="004E0BD1">
        <w:trPr>
          <w:trHeight w:val="287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F6BBD0" w14:textId="77777777" w:rsidR="00A67988" w:rsidRPr="00AA7D7D" w:rsidRDefault="00A67988" w:rsidP="00A67988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CGPA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490014A" w14:textId="77777777" w:rsidR="00A67988" w:rsidRPr="00AA7D7D" w:rsidRDefault="00A67988" w:rsidP="00A67988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</w:p>
        </w:tc>
      </w:tr>
      <w:tr w:rsidR="00A67988" w:rsidRPr="00AA7D7D" w14:paraId="71A0FB41" w14:textId="77777777" w:rsidTr="004E0BD1">
        <w:trPr>
          <w:trHeight w:val="287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73A1F0" w14:textId="77777777" w:rsidR="00A67988" w:rsidRPr="00AA7D7D" w:rsidRDefault="00A67988" w:rsidP="00A67988">
            <w:pPr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Academic Advisor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0185C7C" w14:textId="77777777" w:rsidR="00A67988" w:rsidRPr="00AA7D7D" w:rsidRDefault="00A67988" w:rsidP="00A67988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</w:p>
        </w:tc>
      </w:tr>
      <w:tr w:rsidR="00A67988" w:rsidRPr="00AA7D7D" w14:paraId="457C7B64" w14:textId="77777777" w:rsidTr="004E0BD1">
        <w:trPr>
          <w:trHeight w:val="287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D3D058" w14:textId="77777777" w:rsidR="00A67988" w:rsidRPr="00AA7D7D" w:rsidRDefault="00A67988" w:rsidP="00A67988">
            <w:pPr>
              <w:contextualSpacing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Telephone number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3EC90D2" w14:textId="77777777" w:rsidR="00A67988" w:rsidRPr="00AA7D7D" w:rsidRDefault="00A67988" w:rsidP="00A67988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</w:rPr>
            </w:pPr>
          </w:p>
        </w:tc>
      </w:tr>
      <w:tr w:rsidR="00A67988" w:rsidRPr="00AA7D7D" w14:paraId="4FCD5C4F" w14:textId="77777777" w:rsidTr="00B9294F">
        <w:trPr>
          <w:trHeight w:val="340"/>
          <w:jc w:val="center"/>
        </w:trPr>
        <w:tc>
          <w:tcPr>
            <w:tcW w:w="1052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968085" w14:textId="77777777" w:rsidR="00A67988" w:rsidRPr="00AA7D7D" w:rsidRDefault="00905DC9" w:rsidP="00A67988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</w:rPr>
              <w:t>Class</w:t>
            </w:r>
            <w:r w:rsidR="00A67988" w:rsidRPr="00AA7D7D">
              <w:rPr>
                <w:rFonts w:asciiTheme="majorBidi" w:hAnsiTheme="majorBidi" w:cstheme="majorBidi"/>
                <w:b/>
                <w:bCs/>
              </w:rPr>
              <w:t xml:space="preserve"> Information</w:t>
            </w:r>
          </w:p>
        </w:tc>
      </w:tr>
      <w:tr w:rsidR="00AA7D7D" w:rsidRPr="00AA7D7D" w14:paraId="73157DB3" w14:textId="77777777" w:rsidTr="004E0BD1">
        <w:trPr>
          <w:trHeight w:val="548"/>
          <w:jc w:val="center"/>
        </w:trPr>
        <w:tc>
          <w:tcPr>
            <w:tcW w:w="3415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45B356B" w14:textId="77777777" w:rsidR="00AA7D7D" w:rsidRPr="00AA7D7D" w:rsidRDefault="00AA7D7D" w:rsidP="00A67988">
            <w:pPr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lang w:bidi="ar-EG"/>
              </w:rPr>
              <w:t>Course Code  and Course Name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A1D00DF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  <w:t>Instructor Name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B72AEE" w14:textId="77777777" w:rsidR="00AA7D7D" w:rsidRPr="00AA7D7D" w:rsidRDefault="00AA7D7D" w:rsidP="00AA7D7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Date (s) of Absence: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EF69D9E" w14:textId="77777777" w:rsidR="00AA7D7D" w:rsidRPr="00AA7D7D" w:rsidRDefault="00AA7D7D" w:rsidP="00AA7D7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Reason for Absence</w:t>
            </w:r>
          </w:p>
          <w:p w14:paraId="46096FDE" w14:textId="77777777" w:rsidR="00AA7D7D" w:rsidRPr="00AA7D7D" w:rsidRDefault="00AA7D7D" w:rsidP="00550D8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 xml:space="preserve">(Attached by a </w:t>
            </w:r>
            <w:r w:rsidR="00550D8D">
              <w:rPr>
                <w:rFonts w:asciiTheme="majorBidi" w:hAnsiTheme="majorBidi" w:cstheme="majorBidi"/>
                <w:b/>
                <w:bCs/>
              </w:rPr>
              <w:t>C</w:t>
            </w:r>
            <w:r w:rsidRPr="00AA7D7D">
              <w:rPr>
                <w:rFonts w:asciiTheme="majorBidi" w:hAnsiTheme="majorBidi" w:cstheme="majorBidi"/>
                <w:b/>
                <w:bCs/>
              </w:rPr>
              <w:t xml:space="preserve">ertified </w:t>
            </w:r>
            <w:r w:rsidR="00550D8D">
              <w:rPr>
                <w:rFonts w:asciiTheme="majorBidi" w:hAnsiTheme="majorBidi" w:cstheme="majorBidi"/>
                <w:b/>
                <w:bCs/>
              </w:rPr>
              <w:t>D</w:t>
            </w:r>
            <w:r w:rsidRPr="00AA7D7D">
              <w:rPr>
                <w:rFonts w:asciiTheme="majorBidi" w:hAnsiTheme="majorBidi" w:cstheme="majorBidi"/>
                <w:b/>
                <w:bCs/>
              </w:rPr>
              <w:t>ocuments)</w:t>
            </w:r>
          </w:p>
        </w:tc>
      </w:tr>
      <w:tr w:rsidR="00AA7D7D" w:rsidRPr="00AA7D7D" w14:paraId="4BE8DE00" w14:textId="77777777" w:rsidTr="00283B1C">
        <w:trPr>
          <w:jc w:val="center"/>
        </w:trPr>
        <w:tc>
          <w:tcPr>
            <w:tcW w:w="3415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842501" w14:textId="77777777" w:rsidR="00AA7D7D" w:rsidRPr="00AA7D7D" w:rsidRDefault="00AA7D7D" w:rsidP="00A67988">
            <w:pPr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A8C5D45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5E30BF6" w14:textId="77777777" w:rsidR="00AA7D7D" w:rsidRPr="00AA7D7D" w:rsidRDefault="00AA7D7D" w:rsidP="00AA7D7D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Star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4ECBCA" w14:textId="77777777" w:rsidR="00AA7D7D" w:rsidRPr="00AA7D7D" w:rsidRDefault="00AA7D7D" w:rsidP="00AA7D7D">
            <w:pPr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AA7D7D"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  <w:t>End</w:t>
            </w:r>
          </w:p>
        </w:tc>
        <w:tc>
          <w:tcPr>
            <w:tcW w:w="261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3ECBBAF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A7D7D" w:rsidRPr="00AA7D7D" w14:paraId="38203FB3" w14:textId="77777777" w:rsidTr="00283B1C">
        <w:trPr>
          <w:trHeight w:val="422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F998409" w14:textId="77777777" w:rsidR="00AA7D7D" w:rsidRPr="00AA7D7D" w:rsidRDefault="00AA7D7D" w:rsidP="00A67988">
            <w:pPr>
              <w:rPr>
                <w:rFonts w:asciiTheme="majorBidi" w:eastAsia="Calibri" w:hAnsiTheme="majorBidi" w:cstheme="majorBidi"/>
                <w:b/>
                <w:bCs/>
                <w:lang w:bidi="ar-EG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F6B2588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C8BD18F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2AF33E3B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50A72AC2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A7D7D" w:rsidRPr="00AA7D7D" w14:paraId="737C8223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8388D18" w14:textId="77777777" w:rsidR="00AA7D7D" w:rsidRPr="00AA7D7D" w:rsidRDefault="00AA7D7D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C89AE1B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8E91A3A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19FE36E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DE4F44A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A7D7D" w:rsidRPr="00AA7D7D" w14:paraId="2D1B469E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A996EF5" w14:textId="77777777" w:rsidR="00AA7D7D" w:rsidRPr="00AA7D7D" w:rsidRDefault="00AA7D7D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B425265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A5FB8AA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53C5901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72F4FF5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A7D7D" w:rsidRPr="00AA7D7D" w14:paraId="63D3EE0D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A70E25C" w14:textId="77777777" w:rsidR="00AA7D7D" w:rsidRPr="00AA7D7D" w:rsidRDefault="00AA7D7D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27A8976D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9C5E653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821BAB3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1040F84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A7D7D" w:rsidRPr="00AA7D7D" w14:paraId="3D02AFF5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54606447" w14:textId="77777777" w:rsidR="00AA7D7D" w:rsidRPr="00AA7D7D" w:rsidRDefault="00AA7D7D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0F3E5CA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7C342BB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8E403A9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E6D2A74" w14:textId="77777777" w:rsidR="00AA7D7D" w:rsidRPr="00AA7D7D" w:rsidRDefault="00AA7D7D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2F34EE" w:rsidRPr="00AA7D7D" w14:paraId="53E1EA8D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4418CF1" w14:textId="77777777" w:rsidR="002F34EE" w:rsidRPr="00AA7D7D" w:rsidRDefault="002F34EE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1C8C5AE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E546CAA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7D9A867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41E2799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2F34EE" w:rsidRPr="00AA7D7D" w14:paraId="1784F121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7874A4A5" w14:textId="77777777" w:rsidR="002F34EE" w:rsidRPr="00AA7D7D" w:rsidRDefault="002F34EE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2DDD5749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1F6A636A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F748F75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45B04CF3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2F34EE" w:rsidRPr="00AA7D7D" w14:paraId="60B3309F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57281820" w14:textId="77777777" w:rsidR="002F34EE" w:rsidRPr="00AA7D7D" w:rsidRDefault="002F34EE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3832779D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323A2C6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9282627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644C5DB1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2F34EE" w:rsidRPr="00AA7D7D" w14:paraId="422101BD" w14:textId="77777777" w:rsidTr="00283B1C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8056B1A" w14:textId="77777777" w:rsidR="002F34EE" w:rsidRPr="00AA7D7D" w:rsidRDefault="002F34EE" w:rsidP="00A67988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52EA77FF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80A4A48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DD05B11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FFFFFF" w:themeFill="background1"/>
            <w:vAlign w:val="center"/>
          </w:tcPr>
          <w:p w14:paraId="0D42436A" w14:textId="77777777" w:rsidR="002F34EE" w:rsidRPr="00AA7D7D" w:rsidRDefault="002F34EE" w:rsidP="00A67988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A67988" w:rsidRPr="00AA7D7D" w14:paraId="4A8C6AC3" w14:textId="77777777" w:rsidTr="00FB5257">
        <w:trPr>
          <w:trHeight w:val="530"/>
          <w:jc w:val="center"/>
        </w:trPr>
        <w:tc>
          <w:tcPr>
            <w:tcW w:w="1052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521BF" w14:textId="77777777" w:rsidR="00A67988" w:rsidRPr="00AA7D7D" w:rsidRDefault="00A67988" w:rsidP="00A6798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Signatures and Approvals</w:t>
            </w:r>
          </w:p>
        </w:tc>
      </w:tr>
      <w:tr w:rsidR="00180A9E" w:rsidRPr="00AA7D7D" w14:paraId="387AEBB6" w14:textId="77777777" w:rsidTr="00FB5257">
        <w:trPr>
          <w:trHeight w:val="440"/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E89488" w14:textId="77777777" w:rsidR="00180A9E" w:rsidRPr="00AA7D7D" w:rsidRDefault="00180A9E" w:rsidP="00180A9E">
            <w:pPr>
              <w:contextualSpacing/>
              <w:rPr>
                <w:rFonts w:asciiTheme="majorBidi" w:eastAsia="Calibri" w:hAnsiTheme="majorBidi" w:cstheme="majorBidi"/>
                <w:b/>
                <w:bCs/>
                <w:noProof/>
                <w:lang w:bidi="ar-EG"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Student’s Signature and Date: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96E925" w14:textId="77777777" w:rsidR="00180A9E" w:rsidRPr="00AA7D7D" w:rsidRDefault="00180A9E" w:rsidP="00180A9E">
            <w:pPr>
              <w:contextualSpacing/>
              <w:rPr>
                <w:rFonts w:asciiTheme="majorBidi" w:eastAsia="Calibri" w:hAnsiTheme="majorBidi" w:cstheme="majorBidi"/>
                <w:noProof/>
                <w:lang w:bidi="ar-EG"/>
              </w:rPr>
            </w:pPr>
          </w:p>
        </w:tc>
      </w:tr>
      <w:tr w:rsidR="00180A9E" w:rsidRPr="00AA7D7D" w14:paraId="2CA801B7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A8B633" w14:textId="4F55B969" w:rsidR="00180A9E" w:rsidRPr="00AA7D7D" w:rsidRDefault="008E163E" w:rsidP="00180A9E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Academic Advisor Supervisor Signature and Date: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62A6DB" w14:textId="77777777" w:rsidR="00180A9E" w:rsidRPr="00AA7D7D" w:rsidRDefault="00180A9E" w:rsidP="00180A9E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  <w:sz w:val="16"/>
                <w:szCs w:val="16"/>
              </w:rPr>
            </w:pPr>
          </w:p>
        </w:tc>
      </w:tr>
      <w:tr w:rsidR="00180A9E" w:rsidRPr="00AA7D7D" w14:paraId="3575911A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56A15F" w14:textId="487F3635" w:rsidR="00180A9E" w:rsidRPr="008E163E" w:rsidRDefault="008E163E" w:rsidP="008E163E">
            <w:pPr>
              <w:rPr>
                <w:rFonts w:asciiTheme="majorBidi" w:hAnsiTheme="majorBidi" w:cstheme="majorBidi"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Student Affairs Officer Signature and Date: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7995D3" w14:textId="77777777" w:rsidR="00180A9E" w:rsidRPr="00AA7D7D" w:rsidRDefault="00180A9E" w:rsidP="00180A9E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  <w:sz w:val="16"/>
                <w:szCs w:val="16"/>
              </w:rPr>
            </w:pPr>
          </w:p>
        </w:tc>
      </w:tr>
      <w:tr w:rsidR="00180A9E" w:rsidRPr="00AA7D7D" w14:paraId="2ECEB250" w14:textId="77777777" w:rsidTr="004E0BD1">
        <w:trPr>
          <w:jc w:val="center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BBB699" w14:textId="77777777" w:rsidR="00180A9E" w:rsidRPr="00AA7D7D" w:rsidRDefault="00180A9E" w:rsidP="00180A9E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AA7D7D">
              <w:rPr>
                <w:rFonts w:asciiTheme="majorBidi" w:hAnsiTheme="majorBidi" w:cstheme="majorBidi"/>
                <w:b/>
                <w:bCs/>
              </w:rPr>
              <w:t>VPEAA Approval Signature and Date: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58C01B" w14:textId="77777777" w:rsidR="00180A9E" w:rsidRPr="00AA7D7D" w:rsidRDefault="00180A9E" w:rsidP="00180A9E">
            <w:pPr>
              <w:tabs>
                <w:tab w:val="center" w:pos="3222"/>
              </w:tabs>
              <w:rPr>
                <w:rFonts w:asciiTheme="majorBidi" w:hAnsiTheme="majorBidi" w:cstheme="majorBidi"/>
                <w:noProof/>
                <w:sz w:val="16"/>
                <w:szCs w:val="16"/>
              </w:rPr>
            </w:pPr>
          </w:p>
        </w:tc>
      </w:tr>
    </w:tbl>
    <w:p w14:paraId="4A9B6D1F" w14:textId="77777777" w:rsidR="00B750B0" w:rsidRPr="00AA7D7D" w:rsidRDefault="00B750B0" w:rsidP="00800976">
      <w:pPr>
        <w:rPr>
          <w:rFonts w:asciiTheme="majorBidi" w:hAnsiTheme="majorBidi" w:cstheme="majorBidi"/>
        </w:rPr>
      </w:pPr>
    </w:p>
    <w:p w14:paraId="47B611BB" w14:textId="77777777" w:rsidR="00B750B0" w:rsidRPr="00AA7D7D" w:rsidRDefault="00B750B0" w:rsidP="00B750B0">
      <w:pPr>
        <w:rPr>
          <w:rFonts w:asciiTheme="majorBidi" w:hAnsiTheme="majorBidi" w:cstheme="majorBidi"/>
        </w:rPr>
      </w:pPr>
    </w:p>
    <w:p w14:paraId="2ED31A1C" w14:textId="77777777" w:rsidR="00B750B0" w:rsidRPr="00AA7D7D" w:rsidRDefault="00B750B0" w:rsidP="00B750B0">
      <w:pPr>
        <w:rPr>
          <w:rFonts w:asciiTheme="majorBidi" w:hAnsiTheme="majorBidi" w:cstheme="majorBidi"/>
        </w:rPr>
      </w:pPr>
    </w:p>
    <w:p w14:paraId="29AE7D52" w14:textId="76D7B640" w:rsidR="00B750B0" w:rsidRPr="00AA7D7D" w:rsidRDefault="00B750B0" w:rsidP="003B784D">
      <w:pPr>
        <w:tabs>
          <w:tab w:val="left" w:pos="1980"/>
        </w:tabs>
        <w:rPr>
          <w:rFonts w:asciiTheme="majorBidi" w:hAnsiTheme="majorBidi" w:cstheme="majorBidi"/>
        </w:rPr>
      </w:pPr>
    </w:p>
    <w:sectPr w:rsidR="00B750B0" w:rsidRPr="00AA7D7D" w:rsidSect="009F72CC">
      <w:headerReference w:type="default" r:id="rId8"/>
      <w:footerReference w:type="default" r:id="rId9"/>
      <w:pgSz w:w="11907" w:h="16839" w:code="9"/>
      <w:pgMar w:top="1440" w:right="1440" w:bottom="1440" w:left="1440" w:header="113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E4AD4C" w14:textId="77777777" w:rsidR="009F72CC" w:rsidRDefault="009F72CC" w:rsidP="00EA5A91">
      <w:r>
        <w:separator/>
      </w:r>
    </w:p>
  </w:endnote>
  <w:endnote w:type="continuationSeparator" w:id="0">
    <w:p w14:paraId="53A62FC6" w14:textId="77777777" w:rsidR="009F72CC" w:rsidRDefault="009F72CC" w:rsidP="00EA5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4"/>
        <w:szCs w:val="14"/>
        <w:rtl/>
      </w:rPr>
      <w:id w:val="-1214493228"/>
      <w:docPartObj>
        <w:docPartGallery w:val="Page Numbers (Bottom of Page)"/>
        <w:docPartUnique/>
      </w:docPartObj>
    </w:sdtPr>
    <w:sdtEndPr>
      <w:rPr>
        <w:noProof/>
        <w:rtl w:val="0"/>
      </w:rPr>
    </w:sdtEndPr>
    <w:sdtContent>
      <w:p w14:paraId="5F24BB0D" w14:textId="77777777" w:rsidR="002451B7" w:rsidRPr="005A534E" w:rsidRDefault="002451B7" w:rsidP="00A51447">
        <w:pPr>
          <w:pStyle w:val="Footer"/>
          <w:pBdr>
            <w:top w:val="thinThickSmallGap" w:sz="24" w:space="1" w:color="622423"/>
          </w:pBdr>
          <w:bidi/>
          <w:jc w:val="center"/>
          <w:rPr>
            <w:b/>
            <w:bCs/>
            <w:sz w:val="14"/>
            <w:szCs w:val="14"/>
          </w:rPr>
        </w:pPr>
        <w:r w:rsidRPr="005A534E">
          <w:rPr>
            <w:rFonts w:hint="cs"/>
            <w:b/>
            <w:bCs/>
            <w:sz w:val="14"/>
            <w:szCs w:val="14"/>
            <w:rtl/>
            <w:lang w:bidi="ar-EG"/>
          </w:rPr>
          <w:t>ادارة</w:t>
        </w:r>
        <w:r w:rsidRPr="005A534E">
          <w:rPr>
            <w:rFonts w:hint="cs"/>
            <w:b/>
            <w:bCs/>
            <w:sz w:val="14"/>
            <w:szCs w:val="14"/>
            <w:rtl/>
          </w:rPr>
          <w:t xml:space="preserve"> القبول والتسجيل | قطاع شئون الطلاب</w:t>
        </w:r>
      </w:p>
      <w:p w14:paraId="1F28B951" w14:textId="77777777" w:rsidR="002451B7" w:rsidRPr="005A534E" w:rsidRDefault="002451B7" w:rsidP="00A51447">
        <w:pPr>
          <w:pStyle w:val="Footer"/>
          <w:pBdr>
            <w:top w:val="thinThickSmallGap" w:sz="24" w:space="1" w:color="622423"/>
          </w:pBdr>
          <w:bidi/>
          <w:jc w:val="center"/>
          <w:rPr>
            <w:b/>
            <w:bCs/>
            <w:sz w:val="14"/>
            <w:szCs w:val="14"/>
            <w:rtl/>
          </w:rPr>
        </w:pPr>
        <w:r w:rsidRPr="005A534E">
          <w:rPr>
            <w:b/>
            <w:bCs/>
            <w:sz w:val="14"/>
            <w:szCs w:val="14"/>
          </w:rPr>
          <w:t>Admission and Registration Department | Student Affairs Directory</w:t>
        </w:r>
      </w:p>
      <w:p w14:paraId="785A18DC" w14:textId="77777777" w:rsidR="002451B7" w:rsidRPr="005A534E" w:rsidRDefault="002451B7" w:rsidP="00A51447">
        <w:pPr>
          <w:pStyle w:val="Footer"/>
          <w:pBdr>
            <w:top w:val="thinThickSmallGap" w:sz="24" w:space="1" w:color="622423"/>
          </w:pBdr>
          <w:bidi/>
          <w:jc w:val="center"/>
          <w:rPr>
            <w:b/>
            <w:bCs/>
            <w:sz w:val="14"/>
            <w:szCs w:val="14"/>
            <w:rtl/>
          </w:rPr>
        </w:pPr>
        <w:r w:rsidRPr="005A534E">
          <w:rPr>
            <w:rFonts w:hint="cs"/>
            <w:b/>
            <w:bCs/>
            <w:sz w:val="14"/>
            <w:szCs w:val="14"/>
            <w:rtl/>
          </w:rPr>
          <w:t xml:space="preserve">الجامعة المصرية اليابانية للعلوم والتكنولوجيا - ص.ب.179  مدينة برج العرب الجديدة </w:t>
        </w:r>
        <w:r w:rsidRPr="005A534E">
          <w:rPr>
            <w:b/>
            <w:bCs/>
            <w:sz w:val="14"/>
            <w:szCs w:val="14"/>
            <w:rtl/>
            <w:lang w:val="en-GB"/>
          </w:rPr>
          <w:t>–</w:t>
        </w:r>
        <w:r w:rsidRPr="005A534E">
          <w:rPr>
            <w:rFonts w:hint="cs"/>
            <w:b/>
            <w:bCs/>
            <w:sz w:val="14"/>
            <w:szCs w:val="14"/>
            <w:rtl/>
            <w:lang w:val="en-GB"/>
          </w:rPr>
          <w:t xml:space="preserve"> الرمز البريدى 21934 </w:t>
        </w:r>
        <w:r w:rsidRPr="005A534E">
          <w:rPr>
            <w:b/>
            <w:bCs/>
            <w:sz w:val="14"/>
            <w:szCs w:val="14"/>
            <w:rtl/>
          </w:rPr>
          <w:t>–</w:t>
        </w:r>
        <w:r w:rsidRPr="005A534E">
          <w:rPr>
            <w:rFonts w:hint="cs"/>
            <w:b/>
            <w:bCs/>
            <w:sz w:val="14"/>
            <w:szCs w:val="14"/>
            <w:rtl/>
          </w:rPr>
          <w:t xml:space="preserve"> الاسكندرية </w:t>
        </w:r>
        <w:r w:rsidRPr="005A534E">
          <w:rPr>
            <w:b/>
            <w:bCs/>
            <w:sz w:val="14"/>
            <w:szCs w:val="14"/>
            <w:rtl/>
          </w:rPr>
          <w:t>–</w:t>
        </w:r>
        <w:r w:rsidRPr="005A534E">
          <w:rPr>
            <w:rFonts w:hint="cs"/>
            <w:b/>
            <w:bCs/>
            <w:sz w:val="14"/>
            <w:szCs w:val="14"/>
            <w:rtl/>
          </w:rPr>
          <w:t xml:space="preserve"> جمهورية مصر العربية </w:t>
        </w:r>
      </w:p>
      <w:p w14:paraId="3378B838" w14:textId="77777777" w:rsidR="002451B7" w:rsidRPr="005A534E" w:rsidRDefault="002451B7" w:rsidP="00A51447">
        <w:pPr>
          <w:pStyle w:val="Footer"/>
          <w:pBdr>
            <w:top w:val="thinThickSmallGap" w:sz="24" w:space="1" w:color="622423"/>
          </w:pBdr>
          <w:bidi/>
          <w:jc w:val="center"/>
          <w:rPr>
            <w:b/>
            <w:bCs/>
            <w:sz w:val="14"/>
            <w:szCs w:val="14"/>
          </w:rPr>
        </w:pPr>
        <w:r w:rsidRPr="005A534E">
          <w:rPr>
            <w:b/>
            <w:bCs/>
            <w:sz w:val="14"/>
            <w:szCs w:val="14"/>
          </w:rPr>
          <w:t>Egypt-Japan University of Science and Technology (E-JUST) – P.O.Box 197, New Borg ElArab City, Posta Code 21934, Alexandria, Egypt</w:t>
        </w:r>
      </w:p>
      <w:p w14:paraId="393FFF68" w14:textId="77777777" w:rsidR="002451B7" w:rsidRPr="005A534E" w:rsidRDefault="002451B7" w:rsidP="00A51447">
        <w:pPr>
          <w:pStyle w:val="Footer"/>
          <w:pBdr>
            <w:top w:val="thinThickSmallGap" w:sz="24" w:space="1" w:color="622423"/>
          </w:pBdr>
          <w:bidi/>
          <w:jc w:val="center"/>
          <w:rPr>
            <w:sz w:val="14"/>
            <w:szCs w:val="14"/>
            <w:lang w:val="en-GB" w:bidi="ar-EG"/>
          </w:rPr>
        </w:pPr>
        <w:r w:rsidRPr="005A534E">
          <w:rPr>
            <w:sz w:val="14"/>
            <w:szCs w:val="14"/>
            <w:lang w:val="en-GB" w:bidi="ar-EG"/>
          </w:rPr>
          <w:t xml:space="preserve">Tel: 002-03-4599802    Fax: 002-03-4599805     </w:t>
        </w:r>
        <w:r w:rsidRPr="005A534E">
          <w:rPr>
            <w:sz w:val="14"/>
            <w:szCs w:val="14"/>
            <w:lang w:bidi="ar-EG"/>
          </w:rPr>
          <w:t xml:space="preserve">Email: </w:t>
        </w:r>
        <w:hyperlink r:id="rId1" w:history="1">
          <w:r w:rsidRPr="005A534E">
            <w:rPr>
              <w:rStyle w:val="Hyperlink"/>
              <w:sz w:val="14"/>
              <w:szCs w:val="14"/>
              <w:lang w:bidi="ar-EG"/>
            </w:rPr>
            <w:t>students@ejust.edu.eg</w:t>
          </w:r>
        </w:hyperlink>
        <w:r w:rsidRPr="005A534E">
          <w:rPr>
            <w:sz w:val="14"/>
            <w:szCs w:val="14"/>
          </w:rPr>
          <w:t xml:space="preserve"> </w:t>
        </w:r>
        <w:r w:rsidRPr="005A534E">
          <w:rPr>
            <w:sz w:val="14"/>
            <w:szCs w:val="14"/>
            <w:lang w:val="en-GB" w:bidi="ar-EG"/>
          </w:rPr>
          <w:t xml:space="preserve">   </w:t>
        </w:r>
        <w:r w:rsidRPr="005A534E">
          <w:rPr>
            <w:sz w:val="14"/>
            <w:szCs w:val="14"/>
            <w:lang w:bidi="ar-EG"/>
          </w:rPr>
          <w:t>Website: www.ejust.edu.eg</w:t>
        </w:r>
      </w:p>
      <w:p w14:paraId="6736020F" w14:textId="77777777" w:rsidR="002451B7" w:rsidRPr="005A534E" w:rsidRDefault="00000000" w:rsidP="00A51447">
        <w:pPr>
          <w:pStyle w:val="Footer"/>
          <w:jc w:val="center"/>
          <w:rPr>
            <w:sz w:val="14"/>
            <w:szCs w:val="14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A59A0E" w14:textId="77777777" w:rsidR="009F72CC" w:rsidRDefault="009F72CC" w:rsidP="00EA5A91">
      <w:r>
        <w:separator/>
      </w:r>
    </w:p>
  </w:footnote>
  <w:footnote w:type="continuationSeparator" w:id="0">
    <w:p w14:paraId="59F9CA79" w14:textId="77777777" w:rsidR="009F72CC" w:rsidRDefault="009F72CC" w:rsidP="00EA5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56200" w14:textId="77777777" w:rsidR="002451B7" w:rsidRPr="005A534E" w:rsidRDefault="002451B7" w:rsidP="005A534E">
    <w:pPr>
      <w:pStyle w:val="Header"/>
    </w:pPr>
    <w:r>
      <w:rPr>
        <w:noProof/>
      </w:rPr>
      <w:drawing>
        <wp:inline distT="0" distB="0" distL="0" distR="0" wp14:anchorId="0CF393E6" wp14:editId="777D8EF5">
          <wp:extent cx="5943600" cy="1101725"/>
          <wp:effectExtent l="0" t="0" r="0" b="317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-JUST New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01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" w15:restartNumberingAfterBreak="0">
    <w:nsid w:val="001837C5"/>
    <w:multiLevelType w:val="hybridMultilevel"/>
    <w:tmpl w:val="A3C0AB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E02CCC"/>
    <w:multiLevelType w:val="hybridMultilevel"/>
    <w:tmpl w:val="69A45ADE"/>
    <w:lvl w:ilvl="0" w:tplc="846ECE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9D2D9F"/>
    <w:multiLevelType w:val="hybridMultilevel"/>
    <w:tmpl w:val="C53C144E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4" w15:restartNumberingAfterBreak="0">
    <w:nsid w:val="0D773321"/>
    <w:multiLevelType w:val="hybridMultilevel"/>
    <w:tmpl w:val="069CFFFC"/>
    <w:lvl w:ilvl="0" w:tplc="19008DFE">
      <w:start w:val="6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5776D"/>
    <w:multiLevelType w:val="hybridMultilevel"/>
    <w:tmpl w:val="817CDD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932A8"/>
    <w:multiLevelType w:val="hybridMultilevel"/>
    <w:tmpl w:val="69D0A83E"/>
    <w:lvl w:ilvl="0" w:tplc="CC102E2A">
      <w:start w:val="1"/>
      <w:numFmt w:val="decimal"/>
      <w:lvlText w:val="%1)"/>
      <w:lvlJc w:val="left"/>
      <w:pPr>
        <w:ind w:left="7080" w:hanging="6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C469F"/>
    <w:multiLevelType w:val="hybridMultilevel"/>
    <w:tmpl w:val="1A849F92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4A312C"/>
    <w:multiLevelType w:val="hybridMultilevel"/>
    <w:tmpl w:val="1EFAB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C12FD"/>
    <w:multiLevelType w:val="hybridMultilevel"/>
    <w:tmpl w:val="440E2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75F9B"/>
    <w:multiLevelType w:val="hybridMultilevel"/>
    <w:tmpl w:val="3A6E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56673"/>
    <w:multiLevelType w:val="hybridMultilevel"/>
    <w:tmpl w:val="075C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E04A9"/>
    <w:multiLevelType w:val="hybridMultilevel"/>
    <w:tmpl w:val="F5FA3AF0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A7E4D"/>
    <w:multiLevelType w:val="hybridMultilevel"/>
    <w:tmpl w:val="817CDD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1541C0"/>
    <w:multiLevelType w:val="hybridMultilevel"/>
    <w:tmpl w:val="3CAAA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E0631"/>
    <w:multiLevelType w:val="hybridMultilevel"/>
    <w:tmpl w:val="642EB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F5847"/>
    <w:multiLevelType w:val="hybridMultilevel"/>
    <w:tmpl w:val="C4A0C968"/>
    <w:lvl w:ilvl="0" w:tplc="69C8B99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8048A"/>
    <w:multiLevelType w:val="hybridMultilevel"/>
    <w:tmpl w:val="BF9E9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27807"/>
    <w:multiLevelType w:val="hybridMultilevel"/>
    <w:tmpl w:val="BA7A7224"/>
    <w:lvl w:ilvl="0" w:tplc="A1A83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A597A"/>
    <w:multiLevelType w:val="hybridMultilevel"/>
    <w:tmpl w:val="C6D6B24A"/>
    <w:lvl w:ilvl="0" w:tplc="69E28EA2">
      <w:start w:val="6"/>
      <w:numFmt w:val="bullet"/>
      <w:lvlText w:val="-"/>
      <w:lvlJc w:val="left"/>
      <w:pPr>
        <w:ind w:left="1170" w:hanging="360"/>
      </w:pPr>
      <w:rPr>
        <w:rFonts w:ascii="Arial" w:eastAsia="MS Mincho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51EA5002"/>
    <w:multiLevelType w:val="hybridMultilevel"/>
    <w:tmpl w:val="FECC85D8"/>
    <w:lvl w:ilvl="0" w:tplc="0FAA3F9A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B3AD9"/>
    <w:multiLevelType w:val="hybridMultilevel"/>
    <w:tmpl w:val="34B8F4B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782CFA"/>
    <w:multiLevelType w:val="hybridMultilevel"/>
    <w:tmpl w:val="65B0947E"/>
    <w:lvl w:ilvl="0" w:tplc="54E8AFA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948BD"/>
    <w:multiLevelType w:val="hybridMultilevel"/>
    <w:tmpl w:val="30E29A5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333BA6"/>
    <w:multiLevelType w:val="hybridMultilevel"/>
    <w:tmpl w:val="22B6F7CC"/>
    <w:lvl w:ilvl="0" w:tplc="960A7DFE">
      <w:start w:val="6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ED7EE4"/>
    <w:multiLevelType w:val="hybridMultilevel"/>
    <w:tmpl w:val="C914A59C"/>
    <w:lvl w:ilvl="0" w:tplc="F46EC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673CD"/>
    <w:multiLevelType w:val="hybridMultilevel"/>
    <w:tmpl w:val="AB02FC0C"/>
    <w:lvl w:ilvl="0" w:tplc="A1A83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739680">
    <w:abstractNumId w:val="0"/>
  </w:num>
  <w:num w:numId="2" w16cid:durableId="41713446">
    <w:abstractNumId w:val="8"/>
  </w:num>
  <w:num w:numId="3" w16cid:durableId="2111703331">
    <w:abstractNumId w:val="23"/>
  </w:num>
  <w:num w:numId="4" w16cid:durableId="1260257986">
    <w:abstractNumId w:val="17"/>
  </w:num>
  <w:num w:numId="5" w16cid:durableId="213322887">
    <w:abstractNumId w:val="15"/>
  </w:num>
  <w:num w:numId="6" w16cid:durableId="1732386319">
    <w:abstractNumId w:val="11"/>
  </w:num>
  <w:num w:numId="7" w16cid:durableId="1972242357">
    <w:abstractNumId w:val="21"/>
  </w:num>
  <w:num w:numId="8" w16cid:durableId="883561059">
    <w:abstractNumId w:val="1"/>
  </w:num>
  <w:num w:numId="9" w16cid:durableId="1432359589">
    <w:abstractNumId w:val="24"/>
  </w:num>
  <w:num w:numId="10" w16cid:durableId="1704742343">
    <w:abstractNumId w:val="4"/>
  </w:num>
  <w:num w:numId="11" w16cid:durableId="1669863887">
    <w:abstractNumId w:val="19"/>
  </w:num>
  <w:num w:numId="12" w16cid:durableId="1332247769">
    <w:abstractNumId w:val="14"/>
  </w:num>
  <w:num w:numId="13" w16cid:durableId="63533465">
    <w:abstractNumId w:val="22"/>
  </w:num>
  <w:num w:numId="14" w16cid:durableId="1271932310">
    <w:abstractNumId w:val="9"/>
  </w:num>
  <w:num w:numId="15" w16cid:durableId="1304306944">
    <w:abstractNumId w:val="26"/>
  </w:num>
  <w:num w:numId="16" w16cid:durableId="395325069">
    <w:abstractNumId w:val="18"/>
  </w:num>
  <w:num w:numId="17" w16cid:durableId="1505440720">
    <w:abstractNumId w:val="16"/>
  </w:num>
  <w:num w:numId="18" w16cid:durableId="2001422786">
    <w:abstractNumId w:val="25"/>
  </w:num>
  <w:num w:numId="19" w16cid:durableId="1225333974">
    <w:abstractNumId w:val="7"/>
  </w:num>
  <w:num w:numId="20" w16cid:durableId="326180121">
    <w:abstractNumId w:val="2"/>
  </w:num>
  <w:num w:numId="21" w16cid:durableId="429008941">
    <w:abstractNumId w:val="12"/>
  </w:num>
  <w:num w:numId="22" w16cid:durableId="830023488">
    <w:abstractNumId w:val="3"/>
  </w:num>
  <w:num w:numId="23" w16cid:durableId="1008602732">
    <w:abstractNumId w:val="6"/>
  </w:num>
  <w:num w:numId="24" w16cid:durableId="312488966">
    <w:abstractNumId w:val="10"/>
  </w:num>
  <w:num w:numId="25" w16cid:durableId="1693264163">
    <w:abstractNumId w:val="13"/>
  </w:num>
  <w:num w:numId="26" w16cid:durableId="1349914469">
    <w:abstractNumId w:val="5"/>
  </w:num>
  <w:num w:numId="27" w16cid:durableId="128419348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LYwNjM2MjE0NDZW0lEKTi0uzszPAykwrAUArq/RWiwAAAA="/>
  </w:docVars>
  <w:rsids>
    <w:rsidRoot w:val="00EA5A91"/>
    <w:rsid w:val="000001F6"/>
    <w:rsid w:val="00001FEB"/>
    <w:rsid w:val="0000278F"/>
    <w:rsid w:val="00010290"/>
    <w:rsid w:val="00010864"/>
    <w:rsid w:val="00023D84"/>
    <w:rsid w:val="00024569"/>
    <w:rsid w:val="00025502"/>
    <w:rsid w:val="00026E39"/>
    <w:rsid w:val="00031F0C"/>
    <w:rsid w:val="00036429"/>
    <w:rsid w:val="0003699B"/>
    <w:rsid w:val="00046F2C"/>
    <w:rsid w:val="0005153C"/>
    <w:rsid w:val="00060089"/>
    <w:rsid w:val="0006405F"/>
    <w:rsid w:val="00067E0D"/>
    <w:rsid w:val="0007149F"/>
    <w:rsid w:val="000746EB"/>
    <w:rsid w:val="000776CF"/>
    <w:rsid w:val="00085A6C"/>
    <w:rsid w:val="0009008B"/>
    <w:rsid w:val="00095E06"/>
    <w:rsid w:val="000974E2"/>
    <w:rsid w:val="000A18B8"/>
    <w:rsid w:val="000A1F56"/>
    <w:rsid w:val="000A4281"/>
    <w:rsid w:val="000B402C"/>
    <w:rsid w:val="000B4CBC"/>
    <w:rsid w:val="000D2846"/>
    <w:rsid w:val="000D5F2E"/>
    <w:rsid w:val="000E794F"/>
    <w:rsid w:val="000F723B"/>
    <w:rsid w:val="00100635"/>
    <w:rsid w:val="00103179"/>
    <w:rsid w:val="001071F2"/>
    <w:rsid w:val="00124662"/>
    <w:rsid w:val="00131C82"/>
    <w:rsid w:val="00132A47"/>
    <w:rsid w:val="001443F2"/>
    <w:rsid w:val="00155341"/>
    <w:rsid w:val="00157DB2"/>
    <w:rsid w:val="00164B4C"/>
    <w:rsid w:val="001737C4"/>
    <w:rsid w:val="00180A9E"/>
    <w:rsid w:val="001A368B"/>
    <w:rsid w:val="001B7540"/>
    <w:rsid w:val="001D0D92"/>
    <w:rsid w:val="001D156A"/>
    <w:rsid w:val="001E51C7"/>
    <w:rsid w:val="001F730B"/>
    <w:rsid w:val="00205807"/>
    <w:rsid w:val="002064BA"/>
    <w:rsid w:val="00220330"/>
    <w:rsid w:val="00220EE1"/>
    <w:rsid w:val="00223B45"/>
    <w:rsid w:val="00241AAC"/>
    <w:rsid w:val="00242BB3"/>
    <w:rsid w:val="002451B7"/>
    <w:rsid w:val="00246C09"/>
    <w:rsid w:val="00253DCA"/>
    <w:rsid w:val="00255859"/>
    <w:rsid w:val="0026505C"/>
    <w:rsid w:val="002653E9"/>
    <w:rsid w:val="002725A4"/>
    <w:rsid w:val="00276685"/>
    <w:rsid w:val="00283B1C"/>
    <w:rsid w:val="0029004C"/>
    <w:rsid w:val="00295182"/>
    <w:rsid w:val="002A0183"/>
    <w:rsid w:val="002A0E67"/>
    <w:rsid w:val="002B01B3"/>
    <w:rsid w:val="002C656A"/>
    <w:rsid w:val="002D4458"/>
    <w:rsid w:val="002E072E"/>
    <w:rsid w:val="002E594E"/>
    <w:rsid w:val="002E7F1A"/>
    <w:rsid w:val="002F34EE"/>
    <w:rsid w:val="002F6030"/>
    <w:rsid w:val="00304AA8"/>
    <w:rsid w:val="00311A06"/>
    <w:rsid w:val="00312F04"/>
    <w:rsid w:val="00321ECA"/>
    <w:rsid w:val="0033762D"/>
    <w:rsid w:val="00350E17"/>
    <w:rsid w:val="00351A3A"/>
    <w:rsid w:val="00365218"/>
    <w:rsid w:val="003669A7"/>
    <w:rsid w:val="00372637"/>
    <w:rsid w:val="0037477C"/>
    <w:rsid w:val="00374B94"/>
    <w:rsid w:val="003755E2"/>
    <w:rsid w:val="00383A60"/>
    <w:rsid w:val="003845A8"/>
    <w:rsid w:val="003879E0"/>
    <w:rsid w:val="00390BBE"/>
    <w:rsid w:val="00391942"/>
    <w:rsid w:val="003923AC"/>
    <w:rsid w:val="003A5A45"/>
    <w:rsid w:val="003B0598"/>
    <w:rsid w:val="003B3A8A"/>
    <w:rsid w:val="003B67E4"/>
    <w:rsid w:val="003B784D"/>
    <w:rsid w:val="003C59B6"/>
    <w:rsid w:val="003D4313"/>
    <w:rsid w:val="003D658C"/>
    <w:rsid w:val="003D7E11"/>
    <w:rsid w:val="003E3699"/>
    <w:rsid w:val="003E7E12"/>
    <w:rsid w:val="003F02B7"/>
    <w:rsid w:val="003F0348"/>
    <w:rsid w:val="003F4F73"/>
    <w:rsid w:val="003F5608"/>
    <w:rsid w:val="003F6313"/>
    <w:rsid w:val="00403ECC"/>
    <w:rsid w:val="00406216"/>
    <w:rsid w:val="00407A3C"/>
    <w:rsid w:val="004140A7"/>
    <w:rsid w:val="004140BB"/>
    <w:rsid w:val="00422C0A"/>
    <w:rsid w:val="00426B2F"/>
    <w:rsid w:val="00433E6D"/>
    <w:rsid w:val="0044069B"/>
    <w:rsid w:val="0044093F"/>
    <w:rsid w:val="00445B13"/>
    <w:rsid w:val="0045020C"/>
    <w:rsid w:val="00452FCA"/>
    <w:rsid w:val="00457720"/>
    <w:rsid w:val="004624F2"/>
    <w:rsid w:val="004630A6"/>
    <w:rsid w:val="00463598"/>
    <w:rsid w:val="004733F2"/>
    <w:rsid w:val="0047499D"/>
    <w:rsid w:val="004A66F1"/>
    <w:rsid w:val="004B0DB3"/>
    <w:rsid w:val="004E0BD1"/>
    <w:rsid w:val="004E1150"/>
    <w:rsid w:val="004E2321"/>
    <w:rsid w:val="004F1C7D"/>
    <w:rsid w:val="004F7CAB"/>
    <w:rsid w:val="005031EF"/>
    <w:rsid w:val="005152AD"/>
    <w:rsid w:val="0053234E"/>
    <w:rsid w:val="00544537"/>
    <w:rsid w:val="0054531A"/>
    <w:rsid w:val="00547819"/>
    <w:rsid w:val="00550D8D"/>
    <w:rsid w:val="0056749D"/>
    <w:rsid w:val="00572746"/>
    <w:rsid w:val="00594AA3"/>
    <w:rsid w:val="005A0F8D"/>
    <w:rsid w:val="005A29BC"/>
    <w:rsid w:val="005A534E"/>
    <w:rsid w:val="005A62EB"/>
    <w:rsid w:val="005B35E6"/>
    <w:rsid w:val="005B37B7"/>
    <w:rsid w:val="005C3AFD"/>
    <w:rsid w:val="005E15EF"/>
    <w:rsid w:val="005E3C5A"/>
    <w:rsid w:val="005E6EA0"/>
    <w:rsid w:val="005F2C47"/>
    <w:rsid w:val="006000BB"/>
    <w:rsid w:val="00603C6B"/>
    <w:rsid w:val="0061041C"/>
    <w:rsid w:val="00611755"/>
    <w:rsid w:val="006140D1"/>
    <w:rsid w:val="00614F47"/>
    <w:rsid w:val="0062498C"/>
    <w:rsid w:val="00625B54"/>
    <w:rsid w:val="006324F1"/>
    <w:rsid w:val="00632DED"/>
    <w:rsid w:val="006425CE"/>
    <w:rsid w:val="006530B7"/>
    <w:rsid w:val="00654945"/>
    <w:rsid w:val="00673E15"/>
    <w:rsid w:val="00676559"/>
    <w:rsid w:val="006919B3"/>
    <w:rsid w:val="006946E5"/>
    <w:rsid w:val="006947F2"/>
    <w:rsid w:val="006A3352"/>
    <w:rsid w:val="006B0802"/>
    <w:rsid w:val="006B72CE"/>
    <w:rsid w:val="006C02E4"/>
    <w:rsid w:val="006C30E8"/>
    <w:rsid w:val="006C4174"/>
    <w:rsid w:val="006D2462"/>
    <w:rsid w:val="006D5C16"/>
    <w:rsid w:val="006F4E6A"/>
    <w:rsid w:val="006F5688"/>
    <w:rsid w:val="006F63AE"/>
    <w:rsid w:val="00717D9D"/>
    <w:rsid w:val="00723EB8"/>
    <w:rsid w:val="00725E01"/>
    <w:rsid w:val="0074082A"/>
    <w:rsid w:val="0074401D"/>
    <w:rsid w:val="00753751"/>
    <w:rsid w:val="007571ED"/>
    <w:rsid w:val="00763BD9"/>
    <w:rsid w:val="007655C4"/>
    <w:rsid w:val="00773FDA"/>
    <w:rsid w:val="00780A06"/>
    <w:rsid w:val="00785D25"/>
    <w:rsid w:val="007866BA"/>
    <w:rsid w:val="00786E3C"/>
    <w:rsid w:val="00795118"/>
    <w:rsid w:val="007967DB"/>
    <w:rsid w:val="007D5E91"/>
    <w:rsid w:val="007E3BCC"/>
    <w:rsid w:val="007E6701"/>
    <w:rsid w:val="007F0451"/>
    <w:rsid w:val="00800976"/>
    <w:rsid w:val="00800F38"/>
    <w:rsid w:val="00814800"/>
    <w:rsid w:val="00820097"/>
    <w:rsid w:val="00827EB0"/>
    <w:rsid w:val="00847DED"/>
    <w:rsid w:val="008510EB"/>
    <w:rsid w:val="008517E6"/>
    <w:rsid w:val="00852E7C"/>
    <w:rsid w:val="00853F70"/>
    <w:rsid w:val="008547AA"/>
    <w:rsid w:val="008613F2"/>
    <w:rsid w:val="0086268A"/>
    <w:rsid w:val="00872414"/>
    <w:rsid w:val="00872A65"/>
    <w:rsid w:val="00895C3D"/>
    <w:rsid w:val="008B08BE"/>
    <w:rsid w:val="008B3056"/>
    <w:rsid w:val="008B72F4"/>
    <w:rsid w:val="008C2846"/>
    <w:rsid w:val="008D09EF"/>
    <w:rsid w:val="008E163E"/>
    <w:rsid w:val="008E2293"/>
    <w:rsid w:val="008F01B9"/>
    <w:rsid w:val="009000DB"/>
    <w:rsid w:val="00905DC9"/>
    <w:rsid w:val="00910CE3"/>
    <w:rsid w:val="009134A9"/>
    <w:rsid w:val="00921B29"/>
    <w:rsid w:val="0093206D"/>
    <w:rsid w:val="00937D7C"/>
    <w:rsid w:val="0094448C"/>
    <w:rsid w:val="0094460A"/>
    <w:rsid w:val="00944975"/>
    <w:rsid w:val="00961A01"/>
    <w:rsid w:val="00971FA6"/>
    <w:rsid w:val="00973652"/>
    <w:rsid w:val="0097602D"/>
    <w:rsid w:val="00976135"/>
    <w:rsid w:val="00986EEC"/>
    <w:rsid w:val="009A37FC"/>
    <w:rsid w:val="009A5365"/>
    <w:rsid w:val="009B5787"/>
    <w:rsid w:val="009C25A0"/>
    <w:rsid w:val="009D23F2"/>
    <w:rsid w:val="009D59F4"/>
    <w:rsid w:val="009D75B3"/>
    <w:rsid w:val="009D79B7"/>
    <w:rsid w:val="009E25C9"/>
    <w:rsid w:val="009F50D9"/>
    <w:rsid w:val="009F72CC"/>
    <w:rsid w:val="00A042E0"/>
    <w:rsid w:val="00A31708"/>
    <w:rsid w:val="00A33025"/>
    <w:rsid w:val="00A33983"/>
    <w:rsid w:val="00A3466C"/>
    <w:rsid w:val="00A456D0"/>
    <w:rsid w:val="00A47E1F"/>
    <w:rsid w:val="00A50770"/>
    <w:rsid w:val="00A51447"/>
    <w:rsid w:val="00A533C1"/>
    <w:rsid w:val="00A5528E"/>
    <w:rsid w:val="00A57CE1"/>
    <w:rsid w:val="00A61C4E"/>
    <w:rsid w:val="00A62B92"/>
    <w:rsid w:val="00A66147"/>
    <w:rsid w:val="00A67042"/>
    <w:rsid w:val="00A67988"/>
    <w:rsid w:val="00A771B4"/>
    <w:rsid w:val="00A7734A"/>
    <w:rsid w:val="00A77A02"/>
    <w:rsid w:val="00A77B64"/>
    <w:rsid w:val="00A8431F"/>
    <w:rsid w:val="00A84391"/>
    <w:rsid w:val="00A95A29"/>
    <w:rsid w:val="00AA1FA9"/>
    <w:rsid w:val="00AA3604"/>
    <w:rsid w:val="00AA7D7D"/>
    <w:rsid w:val="00AC1538"/>
    <w:rsid w:val="00AC30B4"/>
    <w:rsid w:val="00AE02C5"/>
    <w:rsid w:val="00AE196C"/>
    <w:rsid w:val="00AF2638"/>
    <w:rsid w:val="00AF6381"/>
    <w:rsid w:val="00AF6648"/>
    <w:rsid w:val="00B029A2"/>
    <w:rsid w:val="00B04FCA"/>
    <w:rsid w:val="00B052AC"/>
    <w:rsid w:val="00B12462"/>
    <w:rsid w:val="00B21190"/>
    <w:rsid w:val="00B2415B"/>
    <w:rsid w:val="00B2525A"/>
    <w:rsid w:val="00B26F53"/>
    <w:rsid w:val="00B361B0"/>
    <w:rsid w:val="00B433EF"/>
    <w:rsid w:val="00B436B9"/>
    <w:rsid w:val="00B439F7"/>
    <w:rsid w:val="00B43A1C"/>
    <w:rsid w:val="00B471A3"/>
    <w:rsid w:val="00B518A9"/>
    <w:rsid w:val="00B54398"/>
    <w:rsid w:val="00B56028"/>
    <w:rsid w:val="00B60FE0"/>
    <w:rsid w:val="00B750B0"/>
    <w:rsid w:val="00B9294F"/>
    <w:rsid w:val="00B93E86"/>
    <w:rsid w:val="00B967F4"/>
    <w:rsid w:val="00B96B70"/>
    <w:rsid w:val="00BB3110"/>
    <w:rsid w:val="00BC73B8"/>
    <w:rsid w:val="00BD7810"/>
    <w:rsid w:val="00BE53D8"/>
    <w:rsid w:val="00BE6716"/>
    <w:rsid w:val="00BF09D2"/>
    <w:rsid w:val="00BF2A6E"/>
    <w:rsid w:val="00BF60CF"/>
    <w:rsid w:val="00C303DD"/>
    <w:rsid w:val="00C313F1"/>
    <w:rsid w:val="00C316DD"/>
    <w:rsid w:val="00C43DFD"/>
    <w:rsid w:val="00C5499E"/>
    <w:rsid w:val="00C5777D"/>
    <w:rsid w:val="00C578D1"/>
    <w:rsid w:val="00C609DF"/>
    <w:rsid w:val="00C65526"/>
    <w:rsid w:val="00C678D5"/>
    <w:rsid w:val="00C71604"/>
    <w:rsid w:val="00C7665F"/>
    <w:rsid w:val="00C80AFB"/>
    <w:rsid w:val="00C81137"/>
    <w:rsid w:val="00C81AF9"/>
    <w:rsid w:val="00C9313D"/>
    <w:rsid w:val="00CA5CE3"/>
    <w:rsid w:val="00CB22E6"/>
    <w:rsid w:val="00CB306E"/>
    <w:rsid w:val="00CB5E68"/>
    <w:rsid w:val="00CB6C1F"/>
    <w:rsid w:val="00CC1B7E"/>
    <w:rsid w:val="00CD3BCE"/>
    <w:rsid w:val="00CD7963"/>
    <w:rsid w:val="00CD7E8C"/>
    <w:rsid w:val="00CE1C5A"/>
    <w:rsid w:val="00CE3D53"/>
    <w:rsid w:val="00CE7DF5"/>
    <w:rsid w:val="00CF5192"/>
    <w:rsid w:val="00D027D4"/>
    <w:rsid w:val="00D15116"/>
    <w:rsid w:val="00D33222"/>
    <w:rsid w:val="00D41494"/>
    <w:rsid w:val="00D43756"/>
    <w:rsid w:val="00D53567"/>
    <w:rsid w:val="00D6682B"/>
    <w:rsid w:val="00D71E94"/>
    <w:rsid w:val="00D75965"/>
    <w:rsid w:val="00D80E7B"/>
    <w:rsid w:val="00D82DC6"/>
    <w:rsid w:val="00D90333"/>
    <w:rsid w:val="00D9174A"/>
    <w:rsid w:val="00D92454"/>
    <w:rsid w:val="00D92F99"/>
    <w:rsid w:val="00DA1CD9"/>
    <w:rsid w:val="00DA478F"/>
    <w:rsid w:val="00DB0CD7"/>
    <w:rsid w:val="00DE3500"/>
    <w:rsid w:val="00DE407C"/>
    <w:rsid w:val="00DF0FA2"/>
    <w:rsid w:val="00DF44B1"/>
    <w:rsid w:val="00E02820"/>
    <w:rsid w:val="00E04D8E"/>
    <w:rsid w:val="00E1081A"/>
    <w:rsid w:val="00E115BB"/>
    <w:rsid w:val="00E12D6C"/>
    <w:rsid w:val="00E15C26"/>
    <w:rsid w:val="00E17190"/>
    <w:rsid w:val="00E2561C"/>
    <w:rsid w:val="00E27923"/>
    <w:rsid w:val="00E35609"/>
    <w:rsid w:val="00E42609"/>
    <w:rsid w:val="00E507D0"/>
    <w:rsid w:val="00E55313"/>
    <w:rsid w:val="00E567B7"/>
    <w:rsid w:val="00E60544"/>
    <w:rsid w:val="00E74420"/>
    <w:rsid w:val="00E83586"/>
    <w:rsid w:val="00E8677C"/>
    <w:rsid w:val="00E9046A"/>
    <w:rsid w:val="00E96E6D"/>
    <w:rsid w:val="00EA5A91"/>
    <w:rsid w:val="00EA7751"/>
    <w:rsid w:val="00EB7030"/>
    <w:rsid w:val="00EC1E12"/>
    <w:rsid w:val="00ED015D"/>
    <w:rsid w:val="00ED219C"/>
    <w:rsid w:val="00ED6785"/>
    <w:rsid w:val="00EE30AC"/>
    <w:rsid w:val="00EF0979"/>
    <w:rsid w:val="00EF23CD"/>
    <w:rsid w:val="00EF538A"/>
    <w:rsid w:val="00EF594A"/>
    <w:rsid w:val="00F04876"/>
    <w:rsid w:val="00F319D4"/>
    <w:rsid w:val="00F539FB"/>
    <w:rsid w:val="00F53FF8"/>
    <w:rsid w:val="00F66F59"/>
    <w:rsid w:val="00F73325"/>
    <w:rsid w:val="00F76253"/>
    <w:rsid w:val="00F77B7F"/>
    <w:rsid w:val="00F82F6E"/>
    <w:rsid w:val="00F851DA"/>
    <w:rsid w:val="00F878C7"/>
    <w:rsid w:val="00F932F3"/>
    <w:rsid w:val="00FA1E1A"/>
    <w:rsid w:val="00FA28BC"/>
    <w:rsid w:val="00FA5CE2"/>
    <w:rsid w:val="00FA6629"/>
    <w:rsid w:val="00FA741F"/>
    <w:rsid w:val="00FA78AE"/>
    <w:rsid w:val="00FB5257"/>
    <w:rsid w:val="00FB713C"/>
    <w:rsid w:val="00FC3879"/>
    <w:rsid w:val="00FC4766"/>
    <w:rsid w:val="00FC4848"/>
    <w:rsid w:val="00FD2B16"/>
    <w:rsid w:val="00FE196A"/>
    <w:rsid w:val="00FF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D27B6"/>
  <w15:docId w15:val="{05DCE1D8-A2EC-4835-BEB8-88296CD2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A91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5A91"/>
  </w:style>
  <w:style w:type="paragraph" w:styleId="Footer">
    <w:name w:val="footer"/>
    <w:basedOn w:val="Normal"/>
    <w:link w:val="FooterChar"/>
    <w:uiPriority w:val="99"/>
    <w:unhideWhenUsed/>
    <w:rsid w:val="00EA5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5A91"/>
  </w:style>
  <w:style w:type="paragraph" w:styleId="BalloonText">
    <w:name w:val="Balloon Text"/>
    <w:basedOn w:val="Normal"/>
    <w:link w:val="BalloonTextChar"/>
    <w:uiPriority w:val="99"/>
    <w:semiHidden/>
    <w:unhideWhenUsed/>
    <w:rsid w:val="00EA5A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A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EA5A91"/>
    <w:pPr>
      <w:ind w:left="720"/>
      <w:contextualSpacing/>
    </w:pPr>
  </w:style>
  <w:style w:type="table" w:styleId="TableGrid">
    <w:name w:val="Table Grid"/>
    <w:basedOn w:val="TableNormal"/>
    <w:uiPriority w:val="59"/>
    <w:rsid w:val="00EA5A91"/>
    <w:pPr>
      <w:spacing w:after="0" w:line="240" w:lineRule="auto"/>
    </w:pPr>
    <w:rPr>
      <w:rFonts w:ascii="Cambria" w:eastAsia="MS Mincho" w:hAnsi="Cambria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lorfulList-Accent11">
    <w:name w:val="Colorful List - Accent 11"/>
    <w:basedOn w:val="Normal"/>
    <w:qFormat/>
    <w:rsid w:val="00EA5A91"/>
    <w:pPr>
      <w:suppressAutoHyphens/>
      <w:ind w:left="720"/>
    </w:pPr>
    <w:rPr>
      <w:rFonts w:ascii="Times New Roman" w:eastAsia="SimSun" w:hAnsi="Times New Roman"/>
      <w:lang w:val="fi-FI" w:eastAsia="ar-SA"/>
    </w:rPr>
  </w:style>
  <w:style w:type="character" w:styleId="Hyperlink">
    <w:name w:val="Hyperlink"/>
    <w:basedOn w:val="DefaultParagraphFont"/>
    <w:uiPriority w:val="99"/>
    <w:unhideWhenUsed/>
    <w:rsid w:val="000974E2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3669A7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">
    <w:name w:val="hps"/>
    <w:basedOn w:val="DefaultParagraphFont"/>
    <w:rsid w:val="00AE0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5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tudents@ejust.edu.e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6DC20-7685-471B-9F58-B0C4DA6ED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JUST</dc:creator>
  <cp:lastModifiedBy>Hanan Hany</cp:lastModifiedBy>
  <cp:revision>64</cp:revision>
  <cp:lastPrinted>2020-09-28T07:18:00Z</cp:lastPrinted>
  <dcterms:created xsi:type="dcterms:W3CDTF">2018-12-23T19:19:00Z</dcterms:created>
  <dcterms:modified xsi:type="dcterms:W3CDTF">2024-04-30T12:50:00Z</dcterms:modified>
</cp:coreProperties>
</file>